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7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c55e60bf8f00471285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7T06:14:05Z</dcterms:created>
  <dcterms:modified xsi:type="dcterms:W3CDTF">2024-08-07T06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7 06:13:59</vt:lpwstr>
  </property>
</Properties>
</file>